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Tokyo</w:t>
      </w:r>
    </w:p>
    <w:bookmarkStart w:id="21" w:name="X91a23d4a3acadbc6b208d53211cc60a1ef8123f"/>
    <w:p>
      <w:pPr>
        <w:pStyle w:val="Heading1"/>
      </w:pPr>
      <w:r>
        <w:t xml:space="preserve">Cover Letter for Computer Engineer Position in Japan Tokyo</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HR Department</w:t>
      </w:r>
      <w:r>
        <w:br/>
      </w:r>
      <w:r>
        <w:t xml:space="preserve">[Company Name]</w:t>
      </w:r>
      <w:r>
        <w:br/>
      </w:r>
      <w:r>
        <w:t xml:space="preserve">[Company Address]</w:t>
      </w:r>
      <w:r>
        <w:br/>
      </w:r>
      <w:r>
        <w:t xml:space="preserve">Tokyo, Japan</w:t>
      </w:r>
    </w:p>
    <w:bookmarkStart w:id="20" w:name="Xb129a2a8f9ebc1450dc47fa263437086d0f61d1"/>
    <w:p>
      <w:pPr>
        <w:pStyle w:val="Heading2"/>
      </w:pPr>
      <w:r>
        <w:t xml:space="preserve">Subject: Application for Computer Engineer Role in Japan Tokyo</w:t>
      </w:r>
    </w:p>
    <w:p>
      <w:pPr>
        <w:pStyle w:val="FirstParagraph"/>
      </w:pPr>
      <w:r>
        <w:t xml:space="preserve">Dear Hiring Manager,</w:t>
      </w:r>
    </w:p>
    <w:p>
      <w:pPr>
        <w:pStyle w:val="BodyText"/>
      </w:pPr>
      <w:r>
        <w:t xml:space="preserve">As a highly motivated and technically proficient Computer Engineer with over [X years] of experience in software development, systems architecture, and cutting-edge technological innovation, I am excited to apply for the Computer Engineer position at your esteemed organization in Japan Tokyo. My career has been driven by a passion for solving complex problems through technology, and I am eager to contribute my expertise to a dynamic company like yours while immersing myself in the vibrant tech ecosystem of Tokyo.</w:t>
      </w:r>
    </w:p>
    <w:p>
      <w:pPr>
        <w:pStyle w:val="BodyText"/>
      </w:pPr>
      <w:r>
        <w:t xml:space="preserve">Throughout my professional journey, I have developed a strong foundation in computer engineering principles, including programming languages such as Python, Java, and C++, as well as expertise in cloud computing platforms like AWS and Azure. My work has spanned industries such as telecommunications, healthcare technology, and fintech, where I have consistently delivered scalable solutions that align with business objectives. For instance, during my tenure at [Previous Company], I led the development of a real-time data analytics system that reduced processing time by 40%, demonstrating my ability to combine technical rigor with strategic thinking.</w:t>
      </w:r>
    </w:p>
    <w:p>
      <w:pPr>
        <w:pStyle w:val="BodyText"/>
      </w:pPr>
      <w:r>
        <w:t xml:space="preserve">What sets me apart as a Computer Engineer is not only my technical acumen but also my adaptability and cultural awareness. As someone who has worked in international environments, I understand the importance of collaboration across diverse teams and the value of respecting different perspectives. Japan, with its reputation for innovation and precision, represents an ideal setting for me to grow professionally while contributing to projects that prioritize excellence. Tokyo, in particular, is a global hub for technology and entrepreneurship, offering opportunities to work on groundbreaking initiatives that shape the future of industries like AI, robotics, and IoT.</w:t>
      </w:r>
    </w:p>
    <w:p>
      <w:pPr>
        <w:pStyle w:val="BodyText"/>
      </w:pPr>
      <w:r>
        <w:t xml:space="preserve">My interest in Japan Tokyo stems from its unique blend of tradition and modernity. The city’s commitment to technological advancement is evident in its smart infrastructure, thriving startup scene, and cutting-edge research institutions. I am particularly inspired by companies that leverage technology to enhance quality of life while maintaining a strong ethical framework. I believe my background in [specific areas, e.g., "machine learning algorithms" or "embedded systems"] aligns with the innovative spirit of Tokyo’s tech community, and I am eager to contribute to projects that push the boundaries of what is possible.</w:t>
      </w:r>
    </w:p>
    <w:p>
      <w:pPr>
        <w:pStyle w:val="BodyText"/>
      </w:pPr>
      <w:r>
        <w:t xml:space="preserve">One of my key strengths as a Computer Engineer is my ability to balance technical depth with user-centric design. For example, in a recent project focused on developing a mobile application for healthcare professionals, I collaborated closely with UX designers and medical experts to ensure the solution was both functional and intuitive. This experience reinforced my belief that technology should serve human needs, a philosophy that resonates deeply with the values of Japanese companies that prioritize customer satisfaction and long-term impact.</w:t>
      </w:r>
    </w:p>
    <w:p>
      <w:pPr>
        <w:pStyle w:val="BodyText"/>
      </w:pPr>
      <w:r>
        <w:t xml:space="preserve">Additionally, I am committed to continuous learning and staying ahead of industry trends. I regularly attend tech conferences, participate in online courses on platforms like Coursera and Udemy, and contribute to open-source projects. This proactive approach has allowed me to stay updated on advancements in areas such as quantum computing, blockchain technology, and edge computing—fields that are increasingly relevant to Japan’s technological landscape.</w:t>
      </w:r>
    </w:p>
    <w:p>
      <w:pPr>
        <w:pStyle w:val="BodyText"/>
      </w:pPr>
      <w:r>
        <w:t xml:space="preserve">While my technical skills are a cornerstone of my profile, I also bring strong interpersonal qualities that align with the collaborative culture of Japanese workplaces. I am fluent in [language(s), e.g., "English and Japanese"] and have experience working in multicultural teams, which has honed my communication and teamwork abilities. I understand the importance of respect, discipline, and attention to detail—values that are deeply ingrained in Japan’s corporate environment.</w:t>
      </w:r>
    </w:p>
    <w:p>
      <w:pPr>
        <w:pStyle w:val="BodyText"/>
      </w:pPr>
      <w:r>
        <w:t xml:space="preserve">What excites me most about this opportunity is the chance to work with a team that values innovation and excellence. I am particularly drawn to your company’s [specific project, product, or mission mentioned in the job posting], as it aligns with my goal of leveraging technology to create meaningful solutions. I am confident that my skills in [specific technical area] and my passion for problem-solving will enable me to make a valuable contribution to your organization.</w:t>
      </w:r>
    </w:p>
    <w:p>
      <w:pPr>
        <w:pStyle w:val="BodyText"/>
      </w:pPr>
      <w:r>
        <w:t xml:space="preserve">Thank you for considering my application. I would welcome the opportunity to discuss how my background, skills, and enthusiasm for technology can benefit your team. I am available at your convenience for an interview and can be reached via email at [your email] or phone at [your phone number]. I look forward to the possibility of contributing to the continued success of your company in Japan Tokyo.</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Japan Tokyo</dc:title>
  <dc:creator/>
  <dc:language>en</dc:language>
  <cp:keywords/>
  <dcterms:created xsi:type="dcterms:W3CDTF">2025-12-10T01:57:20Z</dcterms:created>
  <dcterms:modified xsi:type="dcterms:W3CDTF">2025-12-10T01:57:20Z</dcterms:modified>
</cp:coreProperties>
</file>

<file path=docProps/custom.xml><?xml version="1.0" encoding="utf-8"?>
<Properties xmlns="http://schemas.openxmlformats.org/officeDocument/2006/custom-properties" xmlns:vt="http://schemas.openxmlformats.org/officeDocument/2006/docPropsVTypes"/>
</file>